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D67AF" w14:textId="1EDEC7B1" w:rsidR="00A84AF4" w:rsidRPr="00A84AF4" w:rsidRDefault="00A84AF4">
      <w:pPr>
        <w:rPr>
          <w:b/>
          <w:bCs/>
          <w:sz w:val="28"/>
          <w:szCs w:val="28"/>
        </w:rPr>
      </w:pPr>
      <w:r w:rsidRPr="00A84AF4">
        <w:rPr>
          <w:b/>
          <w:bCs/>
          <w:sz w:val="28"/>
          <w:szCs w:val="28"/>
        </w:rPr>
        <w:t xml:space="preserve">Name: </w:t>
      </w:r>
      <w:r w:rsidRPr="00A84AF4">
        <w:rPr>
          <w:sz w:val="28"/>
          <w:szCs w:val="28"/>
        </w:rPr>
        <w:t>Omkar Dnyaneshwar Pawar</w:t>
      </w:r>
      <w:r w:rsidRPr="00A84AF4">
        <w:rPr>
          <w:sz w:val="28"/>
          <w:szCs w:val="28"/>
        </w:rPr>
        <w:tab/>
      </w:r>
      <w:r w:rsidRPr="00A84AF4">
        <w:rPr>
          <w:sz w:val="28"/>
          <w:szCs w:val="28"/>
        </w:rPr>
        <w:tab/>
      </w:r>
      <w:r w:rsidRPr="00A84AF4">
        <w:rPr>
          <w:sz w:val="28"/>
          <w:szCs w:val="28"/>
        </w:rPr>
        <w:tab/>
      </w:r>
      <w:r w:rsidRPr="00A84AF4">
        <w:rPr>
          <w:sz w:val="28"/>
          <w:szCs w:val="28"/>
        </w:rPr>
        <w:tab/>
      </w:r>
      <w:r w:rsidRPr="00A84AF4">
        <w:rPr>
          <w:sz w:val="28"/>
          <w:szCs w:val="28"/>
        </w:rPr>
        <w:tab/>
      </w:r>
      <w:r w:rsidRPr="00A84AF4">
        <w:rPr>
          <w:sz w:val="28"/>
          <w:szCs w:val="28"/>
        </w:rPr>
        <w:tab/>
      </w:r>
    </w:p>
    <w:p w14:paraId="639F9136" w14:textId="6BEE71E2" w:rsidR="00A84AF4" w:rsidRDefault="00A84AF4">
      <w:pPr>
        <w:rPr>
          <w:sz w:val="28"/>
          <w:szCs w:val="28"/>
        </w:rPr>
      </w:pPr>
      <w:r w:rsidRPr="00A84AF4">
        <w:rPr>
          <w:b/>
          <w:bCs/>
          <w:sz w:val="28"/>
          <w:szCs w:val="28"/>
        </w:rPr>
        <w:t xml:space="preserve">Email ID: </w:t>
      </w:r>
      <w:hyperlink r:id="rId4" w:history="1">
        <w:r w:rsidRPr="000B56B1">
          <w:rPr>
            <w:rStyle w:val="Hyperlink"/>
            <w:sz w:val="28"/>
            <w:szCs w:val="28"/>
          </w:rPr>
          <w:t>d2019omkar.pawar@ves.ac.in</w:t>
        </w:r>
      </w:hyperlink>
    </w:p>
    <w:p w14:paraId="7F2888AD" w14:textId="4D8B007B" w:rsidR="00A84AF4" w:rsidRPr="00A84AF4" w:rsidRDefault="00A84AF4" w:rsidP="00A84AF4">
      <w:pPr>
        <w:jc w:val="center"/>
        <w:rPr>
          <w:b/>
          <w:bCs/>
          <w:sz w:val="28"/>
          <w:szCs w:val="28"/>
          <w:u w:val="single"/>
        </w:rPr>
      </w:pPr>
      <w:r w:rsidRPr="00A84AF4">
        <w:rPr>
          <w:b/>
          <w:bCs/>
          <w:sz w:val="28"/>
          <w:szCs w:val="28"/>
          <w:u w:val="single"/>
        </w:rPr>
        <w:t>DevOps Essentials Assignment 1</w:t>
      </w:r>
    </w:p>
    <w:p w14:paraId="497130D6" w14:textId="582B0D4B" w:rsidR="000569B8" w:rsidRDefault="00A84AF4">
      <w:r>
        <w:rPr>
          <w:noProof/>
        </w:rPr>
        <w:drawing>
          <wp:inline distT="0" distB="0" distL="0" distR="0" wp14:anchorId="64308D5F" wp14:editId="7484A408">
            <wp:extent cx="5731510" cy="28092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9511"/>
                    <a:stretch/>
                  </pic:blipFill>
                  <pic:spPr bwMode="auto">
                    <a:xfrm>
                      <a:off x="0" y="0"/>
                      <a:ext cx="5731510" cy="2809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3C190F" w14:textId="1A9A07ED" w:rsidR="00A84AF4" w:rsidRDefault="00A84AF4"/>
    <w:p w14:paraId="222EE0C6" w14:textId="7142A8DB" w:rsidR="00A84AF4" w:rsidRDefault="00A84AF4">
      <w:r>
        <w:rPr>
          <w:noProof/>
        </w:rPr>
        <w:drawing>
          <wp:inline distT="0" distB="0" distL="0" distR="0" wp14:anchorId="285310BB" wp14:editId="238714FB">
            <wp:extent cx="1782113" cy="417195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83304" cy="417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48BD6" w14:textId="37A7AD34" w:rsidR="00A84AF4" w:rsidRDefault="00A84AF4">
      <w:r>
        <w:rPr>
          <w:noProof/>
        </w:rPr>
        <w:lastRenderedPageBreak/>
        <w:drawing>
          <wp:inline distT="0" distB="0" distL="0" distR="0" wp14:anchorId="7F4022C3" wp14:editId="61D80794">
            <wp:extent cx="5731510" cy="54184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1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C8812" w14:textId="59514A49" w:rsidR="00A84AF4" w:rsidRDefault="00A84AF4"/>
    <w:p w14:paraId="1E9BC038" w14:textId="081BA514" w:rsidR="00A84AF4" w:rsidRDefault="00A84AF4">
      <w:r>
        <w:rPr>
          <w:noProof/>
        </w:rPr>
        <w:drawing>
          <wp:inline distT="0" distB="0" distL="0" distR="0" wp14:anchorId="67CC9AC5" wp14:editId="6D7DA479">
            <wp:extent cx="5731510" cy="23622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8B221" w14:textId="7D34F5A9" w:rsidR="00A84AF4" w:rsidRDefault="00A84AF4"/>
    <w:p w14:paraId="73C141F0" w14:textId="580B839B" w:rsidR="00A84AF4" w:rsidRDefault="00A84AF4"/>
    <w:p w14:paraId="4CC4AF0B" w14:textId="2E804487" w:rsidR="00A84AF4" w:rsidRDefault="00A84AF4">
      <w:r>
        <w:rPr>
          <w:noProof/>
        </w:rPr>
        <w:lastRenderedPageBreak/>
        <w:drawing>
          <wp:inline distT="0" distB="0" distL="0" distR="0" wp14:anchorId="0F26E6A7" wp14:editId="032B4846">
            <wp:extent cx="5731510" cy="1750060"/>
            <wp:effectExtent l="0" t="0" r="254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1B123" w14:textId="06A9D569" w:rsidR="00A84AF4" w:rsidRDefault="00A84AF4"/>
    <w:p w14:paraId="3C6CC47C" w14:textId="77777777" w:rsidR="00A84AF4" w:rsidRDefault="00A84AF4"/>
    <w:p w14:paraId="3BF6532C" w14:textId="302DB514" w:rsidR="00A84AF4" w:rsidRDefault="00A84AF4">
      <w:r>
        <w:rPr>
          <w:noProof/>
        </w:rPr>
        <w:drawing>
          <wp:inline distT="0" distB="0" distL="0" distR="0" wp14:anchorId="0AA7BF48" wp14:editId="1E68A925">
            <wp:extent cx="5731510" cy="224726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8826D" w14:textId="54312323" w:rsidR="00A84AF4" w:rsidRDefault="00A84AF4"/>
    <w:p w14:paraId="7C1DE907" w14:textId="5604655C" w:rsidR="00A84AF4" w:rsidRDefault="00A84AF4">
      <w:r>
        <w:rPr>
          <w:noProof/>
        </w:rPr>
        <w:drawing>
          <wp:inline distT="0" distB="0" distL="0" distR="0" wp14:anchorId="53D45264" wp14:editId="13699EF9">
            <wp:extent cx="5514975" cy="33909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16F64" w14:textId="2FC41246" w:rsidR="00A84AF4" w:rsidRDefault="00A84AF4"/>
    <w:p w14:paraId="0FFDC39A" w14:textId="15887585" w:rsidR="00A84AF4" w:rsidRPr="00A84AF4" w:rsidRDefault="00A84AF4">
      <w:r>
        <w:rPr>
          <w:noProof/>
        </w:rPr>
        <w:lastRenderedPageBreak/>
        <w:drawing>
          <wp:inline distT="0" distB="0" distL="0" distR="0" wp14:anchorId="2F1130E1" wp14:editId="418CFF1B">
            <wp:extent cx="5372100" cy="15049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4AF4" w:rsidRPr="00A84A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MDU3sLA0MTc0MDdT0lEKTi0uzszPAykwrAUAdAFmdSwAAAA="/>
  </w:docVars>
  <w:rsids>
    <w:rsidRoot w:val="00A84AF4"/>
    <w:rsid w:val="000569B8"/>
    <w:rsid w:val="00A84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D4DA2"/>
  <w15:chartTrackingRefBased/>
  <w15:docId w15:val="{43387D29-ED71-4204-9914-E11D51EA2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4A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4A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mailto:d2019omkar.pawar@ves.ac.in" TargetMode="Externa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21-08-15T07:21:00Z</dcterms:created>
  <dcterms:modified xsi:type="dcterms:W3CDTF">2021-08-15T07:28:00Z</dcterms:modified>
</cp:coreProperties>
</file>